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3BCBC" w14:textId="77777777" w:rsidR="005D5A4B" w:rsidRDefault="00D34622">
      <w:r w:rsidRPr="00D34622">
        <w:drawing>
          <wp:anchor distT="0" distB="0" distL="114300" distR="114300" simplePos="0" relativeHeight="251658240" behindDoc="0" locked="0" layoutInCell="1" allowOverlap="1" wp14:anchorId="2CDC3870" wp14:editId="176DE6C0">
            <wp:simplePos x="0" y="0"/>
            <wp:positionH relativeFrom="column">
              <wp:posOffset>-377993</wp:posOffset>
            </wp:positionH>
            <wp:positionV relativeFrom="paragraph">
              <wp:posOffset>110653</wp:posOffset>
            </wp:positionV>
            <wp:extent cx="6463523" cy="3707691"/>
            <wp:effectExtent l="0" t="0" r="0" b="762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3523" cy="370769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D5A4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MzQzMDMzMDE0NTJQ0lEKTi0uzszPAykwrAUA6Nu0UywAAAA="/>
  </w:docVars>
  <w:rsids>
    <w:rsidRoot w:val="00D34622"/>
    <w:rsid w:val="004F58A2"/>
    <w:rsid w:val="005D5A4B"/>
    <w:rsid w:val="00D34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9EE2C9"/>
  <w15:chartTrackingRefBased/>
  <w15:docId w15:val="{9C3C7719-D75B-4725-82F0-8D77C05A0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Lukas</dc:creator>
  <cp:keywords/>
  <dc:description/>
  <cp:lastModifiedBy>Simon Lukas</cp:lastModifiedBy>
  <cp:revision>1</cp:revision>
  <dcterms:created xsi:type="dcterms:W3CDTF">2020-04-19T09:20:00Z</dcterms:created>
  <dcterms:modified xsi:type="dcterms:W3CDTF">2020-04-19T09:23:00Z</dcterms:modified>
</cp:coreProperties>
</file>